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2341F" w14:textId="056D2774" w:rsidR="00095D56" w:rsidRDefault="002607B1" w:rsidP="002607B1">
      <w:r>
        <w:t xml:space="preserve">The file </w:t>
      </w:r>
      <w:r w:rsidR="00095D56">
        <w:t>chess_plays</w:t>
      </w:r>
      <w:r>
        <w:t xml:space="preserve">.csv </w:t>
      </w:r>
      <w:r w:rsidR="00095D56">
        <w:t>includes 4 variables describing the location and time of specific chess competitions</w:t>
      </w:r>
      <w:r w:rsidR="00C3657B">
        <w:t>. The data is in form of a 2-mode network, i.e., chess players (</w:t>
      </w:r>
      <w:r w:rsidR="00C3657B" w:rsidRPr="00C3657B">
        <w:rPr>
          <w:i/>
          <w:iCs/>
        </w:rPr>
        <w:t>chessID</w:t>
      </w:r>
      <w:r w:rsidR="00C3657B">
        <w:t>) are participating in chess meetings (</w:t>
      </w:r>
      <w:r w:rsidR="00C3657B" w:rsidRPr="00C3657B">
        <w:rPr>
          <w:i/>
          <w:iCs/>
        </w:rPr>
        <w:t>meetingID</w:t>
      </w:r>
      <w:r w:rsidR="00C3657B">
        <w:t xml:space="preserve">). </w:t>
      </w:r>
      <w:r w:rsidR="00095D56">
        <w:t>See below a short description of the variab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2805"/>
        <w:gridCol w:w="1710"/>
        <w:gridCol w:w="3870"/>
        <w:gridCol w:w="2436"/>
      </w:tblGrid>
      <w:tr w:rsidR="00095D56" w14:paraId="643DFEE5" w14:textId="77777777" w:rsidTr="007B0C37">
        <w:tc>
          <w:tcPr>
            <w:tcW w:w="1870" w:type="dxa"/>
          </w:tcPr>
          <w:p w14:paraId="678AE1CF" w14:textId="6D8C18BA" w:rsidR="00095D56" w:rsidRPr="00095D56" w:rsidRDefault="00095D56" w:rsidP="002607B1">
            <w:pPr>
              <w:rPr>
                <w:b/>
                <w:bCs/>
                <w:sz w:val="28"/>
                <w:szCs w:val="28"/>
              </w:rPr>
            </w:pPr>
            <w:r w:rsidRPr="00095D56">
              <w:rPr>
                <w:b/>
                <w:bCs/>
                <w:sz w:val="28"/>
                <w:szCs w:val="28"/>
              </w:rPr>
              <w:t>Variable</w:t>
            </w:r>
          </w:p>
        </w:tc>
        <w:tc>
          <w:tcPr>
            <w:tcW w:w="2805" w:type="dxa"/>
          </w:tcPr>
          <w:p w14:paraId="5605AE52" w14:textId="3D5DAEF8" w:rsidR="00095D56" w:rsidRDefault="00095D56" w:rsidP="002607B1">
            <w:r>
              <w:t>Area</w:t>
            </w:r>
          </w:p>
        </w:tc>
        <w:tc>
          <w:tcPr>
            <w:tcW w:w="1710" w:type="dxa"/>
          </w:tcPr>
          <w:p w14:paraId="32FD5DC0" w14:textId="5C6EB4B8" w:rsidR="00095D56" w:rsidRDefault="00095D56" w:rsidP="002607B1">
            <w:r>
              <w:t>chessID</w:t>
            </w:r>
          </w:p>
        </w:tc>
        <w:tc>
          <w:tcPr>
            <w:tcW w:w="3870" w:type="dxa"/>
          </w:tcPr>
          <w:p w14:paraId="3D02600C" w14:textId="7EC3EC55" w:rsidR="00095D56" w:rsidRDefault="00095D56" w:rsidP="002607B1">
            <w:r>
              <w:t>meetingID</w:t>
            </w:r>
          </w:p>
        </w:tc>
        <w:tc>
          <w:tcPr>
            <w:tcW w:w="2436" w:type="dxa"/>
          </w:tcPr>
          <w:p w14:paraId="1F2B8946" w14:textId="2041A3A4" w:rsidR="00095D56" w:rsidRDefault="00095D56" w:rsidP="002607B1">
            <w:r>
              <w:t>year</w:t>
            </w:r>
          </w:p>
        </w:tc>
      </w:tr>
      <w:tr w:rsidR="00095D56" w14:paraId="20EE9E97" w14:textId="77777777" w:rsidTr="007B0C37">
        <w:tc>
          <w:tcPr>
            <w:tcW w:w="1870" w:type="dxa"/>
          </w:tcPr>
          <w:p w14:paraId="3968876F" w14:textId="5D24C053" w:rsidR="00095D56" w:rsidRPr="00095D56" w:rsidRDefault="00095D56" w:rsidP="002607B1">
            <w:pPr>
              <w:rPr>
                <w:b/>
                <w:bCs/>
                <w:sz w:val="28"/>
                <w:szCs w:val="28"/>
              </w:rPr>
            </w:pPr>
            <w:r w:rsidRPr="00095D56">
              <w:rPr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2805" w:type="dxa"/>
          </w:tcPr>
          <w:p w14:paraId="7A208AE8" w14:textId="37220698" w:rsidR="00095D56" w:rsidRDefault="00095D56" w:rsidP="002607B1">
            <w:r>
              <w:t xml:space="preserve">This variable identifies the overall </w:t>
            </w:r>
            <w:r w:rsidR="00C24FB7">
              <w:t>area</w:t>
            </w:r>
            <w:r>
              <w:t xml:space="preserve"> of the meeting</w:t>
            </w:r>
            <w:r w:rsidR="00C24FB7">
              <w:t xml:space="preserve"> (</w:t>
            </w:r>
            <w:r w:rsidR="007B0C37">
              <w:t xml:space="preserve">this does not equal to the </w:t>
            </w:r>
            <w:r w:rsidR="00C24FB7">
              <w:t xml:space="preserve">specific </w:t>
            </w:r>
            <w:r w:rsidR="007B0C37">
              <w:t xml:space="preserve">meeting </w:t>
            </w:r>
            <w:r w:rsidR="00C24FB7">
              <w:t>location)</w:t>
            </w:r>
            <w:r>
              <w:t>.</w:t>
            </w:r>
          </w:p>
        </w:tc>
        <w:tc>
          <w:tcPr>
            <w:tcW w:w="1710" w:type="dxa"/>
          </w:tcPr>
          <w:p w14:paraId="4D7DE176" w14:textId="11EEA7E8" w:rsidR="00095D56" w:rsidRDefault="00095D56" w:rsidP="002607B1">
            <w:r>
              <w:t>This variable identifies the individual chess player.</w:t>
            </w:r>
          </w:p>
        </w:tc>
        <w:tc>
          <w:tcPr>
            <w:tcW w:w="3870" w:type="dxa"/>
          </w:tcPr>
          <w:p w14:paraId="713F5D62" w14:textId="0AE9F4A8" w:rsidR="00095D56" w:rsidRDefault="00095D56" w:rsidP="002607B1">
            <w:r>
              <w:t xml:space="preserve">This variable describes the chess meeting and is a </w:t>
            </w:r>
            <w:r w:rsidR="00247744">
              <w:t xml:space="preserve">unique </w:t>
            </w:r>
            <w:r>
              <w:t xml:space="preserve">combination of date and location. Two chess players </w:t>
            </w:r>
            <w:r w:rsidR="00377112">
              <w:t xml:space="preserve">would </w:t>
            </w:r>
            <w:r>
              <w:t>have the same meetingID IF they participated in the same meeting</w:t>
            </w:r>
            <w:r w:rsidR="00247744">
              <w:t xml:space="preserve"> on the same day</w:t>
            </w:r>
            <w:r>
              <w:t>.</w:t>
            </w:r>
          </w:p>
        </w:tc>
        <w:tc>
          <w:tcPr>
            <w:tcW w:w="2436" w:type="dxa"/>
          </w:tcPr>
          <w:p w14:paraId="26EE5990" w14:textId="65809F8A" w:rsidR="00095D56" w:rsidRDefault="00095D56" w:rsidP="002607B1">
            <w:r>
              <w:t>This variable desc</w:t>
            </w:r>
            <w:r w:rsidR="00377112">
              <w:t>ribes the year of the meetingID. The data typically has multiple meetingIDs per chess player.</w:t>
            </w:r>
          </w:p>
        </w:tc>
      </w:tr>
    </w:tbl>
    <w:p w14:paraId="2FEA5D4E" w14:textId="77777777" w:rsidR="00095D56" w:rsidRDefault="00095D56" w:rsidP="002607B1"/>
    <w:p w14:paraId="463B3F2C" w14:textId="6ECA75BD" w:rsidR="00095D56" w:rsidRDefault="00095D56" w:rsidP="002607B1">
      <w:r>
        <w:t xml:space="preserve">The </w:t>
      </w:r>
      <w:r w:rsidR="0078516F">
        <w:t>file</w:t>
      </w:r>
      <w:r>
        <w:t xml:space="preserve"> has 707,247 observations describing the participation of chess players in competitions between 2007 and 2017. I need a PYTHON script that computes several centrality measures of each chess player</w:t>
      </w:r>
      <w:r w:rsidR="00F0503D">
        <w:t xml:space="preserve"> using </w:t>
      </w:r>
      <w:r w:rsidR="00F0503D" w:rsidRPr="00C21666">
        <w:rPr>
          <w:b/>
          <w:bCs/>
          <w:highlight w:val="yellow"/>
        </w:rPr>
        <w:t>NetworkX</w:t>
      </w:r>
      <w:r w:rsidR="00F0503D">
        <w:t xml:space="preserve"> </w:t>
      </w:r>
      <w:r w:rsidR="00247744">
        <w:t>(</w:t>
      </w:r>
      <w:r w:rsidR="00F0503D">
        <w:t>or a similar python package</w:t>
      </w:r>
      <w:r w:rsidR="00247744">
        <w:t>)</w:t>
      </w:r>
      <w:r w:rsidR="00F0503D">
        <w:t>,</w:t>
      </w:r>
      <w:r>
        <w:t xml:space="preserve"> w</w:t>
      </w:r>
      <w:r w:rsidR="00C21666">
        <w:t>hile giving me</w:t>
      </w:r>
      <w:r>
        <w:t xml:space="preserve"> the option to calculate those measures (1) </w:t>
      </w:r>
      <w:r w:rsidR="00C21666">
        <w:t xml:space="preserve">by </w:t>
      </w:r>
      <w:r>
        <w:t>year</w:t>
      </w:r>
      <w:r w:rsidR="00C21666">
        <w:t xml:space="preserve"> only</w:t>
      </w:r>
      <w:r>
        <w:t xml:space="preserve"> </w:t>
      </w:r>
      <w:r w:rsidR="00F0503D">
        <w:t>or</w:t>
      </w:r>
      <w:r>
        <w:t xml:space="preserve"> (2) by year and area. </w:t>
      </w:r>
      <w:r w:rsidR="00247744" w:rsidRPr="00247744">
        <w:rPr>
          <w:u w:val="single"/>
        </w:rPr>
        <w:t>I would also like to have the op</w:t>
      </w:r>
      <w:r w:rsidR="00247744">
        <w:rPr>
          <w:u w:val="single"/>
        </w:rPr>
        <w:t>portunity</w:t>
      </w:r>
      <w:r w:rsidR="00247744" w:rsidRPr="00247744">
        <w:rPr>
          <w:u w:val="single"/>
        </w:rPr>
        <w:t xml:space="preserve"> to add additional centrality measures IF needed in the future.</w:t>
      </w:r>
      <w:bookmarkStart w:id="0" w:name="_GoBack"/>
      <w:bookmarkEnd w:id="0"/>
    </w:p>
    <w:p w14:paraId="3411172E" w14:textId="1787B19E" w:rsidR="00095D56" w:rsidRDefault="00095D56" w:rsidP="002607B1">
      <w:r>
        <w:t>The deliverable is the PYTHON code that generates a .csv file with 19,120 (the number of unique chess player-year combinations) rows in the following structure:</w:t>
      </w:r>
    </w:p>
    <w:p w14:paraId="33839543" w14:textId="5A01FC90" w:rsidR="00095D56" w:rsidRDefault="00095D56" w:rsidP="002607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1270"/>
        <w:gridCol w:w="1108"/>
        <w:gridCol w:w="1270"/>
        <w:gridCol w:w="1435"/>
        <w:gridCol w:w="1435"/>
        <w:gridCol w:w="1291"/>
        <w:gridCol w:w="1291"/>
      </w:tblGrid>
      <w:tr w:rsidR="00095D56" w14:paraId="632C056F" w14:textId="77777777" w:rsidTr="00095D56">
        <w:tc>
          <w:tcPr>
            <w:tcW w:w="935" w:type="dxa"/>
          </w:tcPr>
          <w:p w14:paraId="41054104" w14:textId="42EB67C9" w:rsidR="00095D56" w:rsidRPr="00095D56" w:rsidRDefault="00095D56" w:rsidP="00095D56">
            <w:pPr>
              <w:jc w:val="center"/>
              <w:rPr>
                <w:b/>
                <w:bCs/>
              </w:rPr>
            </w:pPr>
            <w:r w:rsidRPr="00095D56">
              <w:rPr>
                <w:b/>
                <w:bCs/>
              </w:rPr>
              <w:t>chessID</w:t>
            </w:r>
          </w:p>
        </w:tc>
        <w:tc>
          <w:tcPr>
            <w:tcW w:w="935" w:type="dxa"/>
          </w:tcPr>
          <w:p w14:paraId="019BFAF1" w14:textId="469C521F" w:rsidR="00095D56" w:rsidRPr="00095D56" w:rsidRDefault="00095D56" w:rsidP="00095D56">
            <w:pPr>
              <w:jc w:val="center"/>
              <w:rPr>
                <w:b/>
                <w:bCs/>
              </w:rPr>
            </w:pPr>
            <w:r w:rsidRPr="00095D56">
              <w:rPr>
                <w:b/>
                <w:bCs/>
              </w:rPr>
              <w:t>year</w:t>
            </w:r>
          </w:p>
        </w:tc>
        <w:tc>
          <w:tcPr>
            <w:tcW w:w="935" w:type="dxa"/>
          </w:tcPr>
          <w:p w14:paraId="57F6A3C6" w14:textId="7704728A" w:rsidR="00095D56" w:rsidRPr="00095D56" w:rsidRDefault="00095D56" w:rsidP="00095D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gree</w:t>
            </w:r>
          </w:p>
        </w:tc>
        <w:tc>
          <w:tcPr>
            <w:tcW w:w="935" w:type="dxa"/>
          </w:tcPr>
          <w:p w14:paraId="2BF5D3ED" w14:textId="1D8550B4" w:rsidR="00095D56" w:rsidRPr="00095D56" w:rsidRDefault="00095D56" w:rsidP="00095D56">
            <w:pPr>
              <w:jc w:val="center"/>
              <w:rPr>
                <w:b/>
                <w:bCs/>
              </w:rPr>
            </w:pPr>
            <w:r w:rsidRPr="00095D56">
              <w:rPr>
                <w:b/>
                <w:bCs/>
              </w:rPr>
              <w:t>Normalized Degree</w:t>
            </w:r>
          </w:p>
        </w:tc>
        <w:tc>
          <w:tcPr>
            <w:tcW w:w="935" w:type="dxa"/>
          </w:tcPr>
          <w:p w14:paraId="10CFE6BE" w14:textId="4FD79BEA" w:rsidR="00095D56" w:rsidRPr="00095D56" w:rsidRDefault="00095D56" w:rsidP="00095D56">
            <w:pPr>
              <w:jc w:val="center"/>
              <w:rPr>
                <w:b/>
                <w:bCs/>
              </w:rPr>
            </w:pPr>
            <w:r w:rsidRPr="00095D56">
              <w:rPr>
                <w:b/>
                <w:bCs/>
              </w:rPr>
              <w:t>Closeness</w:t>
            </w:r>
          </w:p>
        </w:tc>
        <w:tc>
          <w:tcPr>
            <w:tcW w:w="935" w:type="dxa"/>
          </w:tcPr>
          <w:p w14:paraId="12D3D0FB" w14:textId="1E3AA4B3" w:rsidR="00095D56" w:rsidRPr="00095D56" w:rsidRDefault="00095D56" w:rsidP="00095D56">
            <w:pPr>
              <w:jc w:val="center"/>
              <w:rPr>
                <w:b/>
                <w:bCs/>
              </w:rPr>
            </w:pPr>
            <w:r w:rsidRPr="00095D56">
              <w:rPr>
                <w:b/>
                <w:bCs/>
              </w:rPr>
              <w:t>Normalized Closeness</w:t>
            </w:r>
          </w:p>
        </w:tc>
        <w:tc>
          <w:tcPr>
            <w:tcW w:w="935" w:type="dxa"/>
          </w:tcPr>
          <w:p w14:paraId="6304EB5F" w14:textId="430214EA" w:rsidR="00095D56" w:rsidRPr="00095D56" w:rsidRDefault="00095D56" w:rsidP="00095D56">
            <w:pPr>
              <w:jc w:val="center"/>
              <w:rPr>
                <w:b/>
                <w:bCs/>
              </w:rPr>
            </w:pPr>
            <w:r w:rsidRPr="00095D56">
              <w:rPr>
                <w:b/>
                <w:bCs/>
              </w:rPr>
              <w:t>Betweenness</w:t>
            </w:r>
          </w:p>
        </w:tc>
        <w:tc>
          <w:tcPr>
            <w:tcW w:w="935" w:type="dxa"/>
          </w:tcPr>
          <w:p w14:paraId="4EC69292" w14:textId="1512840D" w:rsidR="00095D56" w:rsidRPr="00095D56" w:rsidRDefault="00095D56" w:rsidP="00095D56">
            <w:pPr>
              <w:jc w:val="center"/>
              <w:rPr>
                <w:b/>
                <w:bCs/>
              </w:rPr>
            </w:pPr>
            <w:r w:rsidRPr="00095D56">
              <w:rPr>
                <w:b/>
                <w:bCs/>
              </w:rPr>
              <w:t>Normalized Betweenness</w:t>
            </w:r>
          </w:p>
        </w:tc>
        <w:tc>
          <w:tcPr>
            <w:tcW w:w="935" w:type="dxa"/>
          </w:tcPr>
          <w:p w14:paraId="32F1DCEE" w14:textId="447DD236" w:rsidR="00095D56" w:rsidRPr="00095D56" w:rsidRDefault="00095D56" w:rsidP="00095D56">
            <w:pPr>
              <w:jc w:val="center"/>
              <w:rPr>
                <w:b/>
                <w:bCs/>
              </w:rPr>
            </w:pPr>
            <w:r w:rsidRPr="00095D56">
              <w:rPr>
                <w:b/>
                <w:bCs/>
              </w:rPr>
              <w:t>Eigenvector</w:t>
            </w:r>
          </w:p>
        </w:tc>
        <w:tc>
          <w:tcPr>
            <w:tcW w:w="935" w:type="dxa"/>
          </w:tcPr>
          <w:p w14:paraId="03B573E7" w14:textId="4382FB0B" w:rsidR="00095D56" w:rsidRPr="00095D56" w:rsidRDefault="00095D56" w:rsidP="00095D56">
            <w:pPr>
              <w:jc w:val="center"/>
              <w:rPr>
                <w:b/>
                <w:bCs/>
              </w:rPr>
            </w:pPr>
            <w:r w:rsidRPr="00095D56">
              <w:rPr>
                <w:b/>
                <w:bCs/>
              </w:rPr>
              <w:t>Normalized Eigenvector</w:t>
            </w:r>
          </w:p>
        </w:tc>
      </w:tr>
      <w:tr w:rsidR="00095D56" w14:paraId="22411E7E" w14:textId="77777777" w:rsidTr="00095D56">
        <w:tc>
          <w:tcPr>
            <w:tcW w:w="935" w:type="dxa"/>
          </w:tcPr>
          <w:p w14:paraId="2AD96D16" w14:textId="45E52260" w:rsidR="00095D56" w:rsidRDefault="00095D56" w:rsidP="002607B1">
            <w:r>
              <w:t>1378</w:t>
            </w:r>
          </w:p>
        </w:tc>
        <w:tc>
          <w:tcPr>
            <w:tcW w:w="935" w:type="dxa"/>
          </w:tcPr>
          <w:p w14:paraId="723A9ED6" w14:textId="67A1850C" w:rsidR="00095D56" w:rsidRDefault="00095D56" w:rsidP="002607B1">
            <w:r>
              <w:t>2011</w:t>
            </w:r>
          </w:p>
        </w:tc>
        <w:tc>
          <w:tcPr>
            <w:tcW w:w="935" w:type="dxa"/>
          </w:tcPr>
          <w:p w14:paraId="4DEC5A46" w14:textId="77777777" w:rsidR="00095D56" w:rsidRDefault="00095D56" w:rsidP="002607B1"/>
        </w:tc>
        <w:tc>
          <w:tcPr>
            <w:tcW w:w="935" w:type="dxa"/>
          </w:tcPr>
          <w:p w14:paraId="7F5003DF" w14:textId="77777777" w:rsidR="00095D56" w:rsidRDefault="00095D56" w:rsidP="002607B1"/>
        </w:tc>
        <w:tc>
          <w:tcPr>
            <w:tcW w:w="935" w:type="dxa"/>
          </w:tcPr>
          <w:p w14:paraId="3BB1770D" w14:textId="77777777" w:rsidR="00095D56" w:rsidRDefault="00095D56" w:rsidP="002607B1"/>
        </w:tc>
        <w:tc>
          <w:tcPr>
            <w:tcW w:w="935" w:type="dxa"/>
          </w:tcPr>
          <w:p w14:paraId="2230FD13" w14:textId="77777777" w:rsidR="00095D56" w:rsidRDefault="00095D56" w:rsidP="002607B1"/>
        </w:tc>
        <w:tc>
          <w:tcPr>
            <w:tcW w:w="935" w:type="dxa"/>
          </w:tcPr>
          <w:p w14:paraId="4C698317" w14:textId="77777777" w:rsidR="00095D56" w:rsidRDefault="00095D56" w:rsidP="002607B1"/>
        </w:tc>
        <w:tc>
          <w:tcPr>
            <w:tcW w:w="935" w:type="dxa"/>
          </w:tcPr>
          <w:p w14:paraId="06D6E43F" w14:textId="77777777" w:rsidR="00095D56" w:rsidRDefault="00095D56" w:rsidP="002607B1"/>
        </w:tc>
        <w:tc>
          <w:tcPr>
            <w:tcW w:w="935" w:type="dxa"/>
          </w:tcPr>
          <w:p w14:paraId="7CFF0506" w14:textId="77777777" w:rsidR="00095D56" w:rsidRDefault="00095D56" w:rsidP="002607B1"/>
        </w:tc>
        <w:tc>
          <w:tcPr>
            <w:tcW w:w="935" w:type="dxa"/>
          </w:tcPr>
          <w:p w14:paraId="5E70A399" w14:textId="77777777" w:rsidR="00095D56" w:rsidRDefault="00095D56" w:rsidP="002607B1"/>
        </w:tc>
      </w:tr>
      <w:tr w:rsidR="00095D56" w14:paraId="37F3CCD6" w14:textId="77777777" w:rsidTr="00095D56">
        <w:tc>
          <w:tcPr>
            <w:tcW w:w="935" w:type="dxa"/>
          </w:tcPr>
          <w:p w14:paraId="373B8F8E" w14:textId="7BB01852" w:rsidR="00095D56" w:rsidRDefault="00095D56" w:rsidP="002607B1">
            <w:r>
              <w:t>1378</w:t>
            </w:r>
          </w:p>
        </w:tc>
        <w:tc>
          <w:tcPr>
            <w:tcW w:w="935" w:type="dxa"/>
          </w:tcPr>
          <w:p w14:paraId="02FF14E1" w14:textId="1FB33989" w:rsidR="00095D56" w:rsidRDefault="00095D56" w:rsidP="002607B1">
            <w:r>
              <w:t>2012</w:t>
            </w:r>
          </w:p>
        </w:tc>
        <w:tc>
          <w:tcPr>
            <w:tcW w:w="935" w:type="dxa"/>
          </w:tcPr>
          <w:p w14:paraId="0ED0AA7F" w14:textId="77777777" w:rsidR="00095D56" w:rsidRDefault="00095D56" w:rsidP="002607B1"/>
        </w:tc>
        <w:tc>
          <w:tcPr>
            <w:tcW w:w="935" w:type="dxa"/>
          </w:tcPr>
          <w:p w14:paraId="76298ACD" w14:textId="77777777" w:rsidR="00095D56" w:rsidRDefault="00095D56" w:rsidP="002607B1"/>
        </w:tc>
        <w:tc>
          <w:tcPr>
            <w:tcW w:w="935" w:type="dxa"/>
          </w:tcPr>
          <w:p w14:paraId="32BEC1F3" w14:textId="77777777" w:rsidR="00095D56" w:rsidRDefault="00095D56" w:rsidP="002607B1"/>
        </w:tc>
        <w:tc>
          <w:tcPr>
            <w:tcW w:w="935" w:type="dxa"/>
          </w:tcPr>
          <w:p w14:paraId="5B235B45" w14:textId="77777777" w:rsidR="00095D56" w:rsidRDefault="00095D56" w:rsidP="002607B1"/>
        </w:tc>
        <w:tc>
          <w:tcPr>
            <w:tcW w:w="935" w:type="dxa"/>
          </w:tcPr>
          <w:p w14:paraId="767157A8" w14:textId="77777777" w:rsidR="00095D56" w:rsidRDefault="00095D56" w:rsidP="002607B1"/>
        </w:tc>
        <w:tc>
          <w:tcPr>
            <w:tcW w:w="935" w:type="dxa"/>
          </w:tcPr>
          <w:p w14:paraId="753CAFF4" w14:textId="77777777" w:rsidR="00095D56" w:rsidRDefault="00095D56" w:rsidP="002607B1"/>
        </w:tc>
        <w:tc>
          <w:tcPr>
            <w:tcW w:w="935" w:type="dxa"/>
          </w:tcPr>
          <w:p w14:paraId="34372172" w14:textId="77777777" w:rsidR="00095D56" w:rsidRDefault="00095D56" w:rsidP="002607B1"/>
        </w:tc>
        <w:tc>
          <w:tcPr>
            <w:tcW w:w="935" w:type="dxa"/>
          </w:tcPr>
          <w:p w14:paraId="420AEB5B" w14:textId="77777777" w:rsidR="00095D56" w:rsidRDefault="00095D56" w:rsidP="002607B1"/>
        </w:tc>
      </w:tr>
      <w:tr w:rsidR="00095D56" w14:paraId="114234D3" w14:textId="77777777" w:rsidTr="00095D56">
        <w:tc>
          <w:tcPr>
            <w:tcW w:w="935" w:type="dxa"/>
          </w:tcPr>
          <w:p w14:paraId="1F061239" w14:textId="2DA20AC2" w:rsidR="00095D56" w:rsidRDefault="00095D56" w:rsidP="002607B1">
            <w:r>
              <w:t>1378</w:t>
            </w:r>
          </w:p>
        </w:tc>
        <w:tc>
          <w:tcPr>
            <w:tcW w:w="935" w:type="dxa"/>
          </w:tcPr>
          <w:p w14:paraId="46F5DE70" w14:textId="2C4D7373" w:rsidR="00095D56" w:rsidRDefault="00095D56" w:rsidP="002607B1">
            <w:r>
              <w:t>2013</w:t>
            </w:r>
          </w:p>
        </w:tc>
        <w:tc>
          <w:tcPr>
            <w:tcW w:w="935" w:type="dxa"/>
          </w:tcPr>
          <w:p w14:paraId="61633E56" w14:textId="77777777" w:rsidR="00095D56" w:rsidRDefault="00095D56" w:rsidP="002607B1"/>
        </w:tc>
        <w:tc>
          <w:tcPr>
            <w:tcW w:w="935" w:type="dxa"/>
          </w:tcPr>
          <w:p w14:paraId="375B464E" w14:textId="77777777" w:rsidR="00095D56" w:rsidRDefault="00095D56" w:rsidP="002607B1"/>
        </w:tc>
        <w:tc>
          <w:tcPr>
            <w:tcW w:w="935" w:type="dxa"/>
          </w:tcPr>
          <w:p w14:paraId="43A4E8BD" w14:textId="77777777" w:rsidR="00095D56" w:rsidRDefault="00095D56" w:rsidP="002607B1"/>
        </w:tc>
        <w:tc>
          <w:tcPr>
            <w:tcW w:w="935" w:type="dxa"/>
          </w:tcPr>
          <w:p w14:paraId="288182AA" w14:textId="77777777" w:rsidR="00095D56" w:rsidRDefault="00095D56" w:rsidP="002607B1"/>
        </w:tc>
        <w:tc>
          <w:tcPr>
            <w:tcW w:w="935" w:type="dxa"/>
          </w:tcPr>
          <w:p w14:paraId="0B7E6BBC" w14:textId="77777777" w:rsidR="00095D56" w:rsidRDefault="00095D56" w:rsidP="002607B1"/>
        </w:tc>
        <w:tc>
          <w:tcPr>
            <w:tcW w:w="935" w:type="dxa"/>
          </w:tcPr>
          <w:p w14:paraId="0BF7B2B6" w14:textId="77777777" w:rsidR="00095D56" w:rsidRDefault="00095D56" w:rsidP="002607B1"/>
        </w:tc>
        <w:tc>
          <w:tcPr>
            <w:tcW w:w="935" w:type="dxa"/>
          </w:tcPr>
          <w:p w14:paraId="388FB86C" w14:textId="77777777" w:rsidR="00095D56" w:rsidRDefault="00095D56" w:rsidP="002607B1"/>
        </w:tc>
        <w:tc>
          <w:tcPr>
            <w:tcW w:w="935" w:type="dxa"/>
          </w:tcPr>
          <w:p w14:paraId="7CA2EBEF" w14:textId="77777777" w:rsidR="00095D56" w:rsidRDefault="00095D56" w:rsidP="002607B1"/>
        </w:tc>
      </w:tr>
      <w:tr w:rsidR="00095D56" w14:paraId="5F533569" w14:textId="77777777" w:rsidTr="00095D56">
        <w:tc>
          <w:tcPr>
            <w:tcW w:w="935" w:type="dxa"/>
          </w:tcPr>
          <w:p w14:paraId="33F14604" w14:textId="3C838FD1" w:rsidR="00095D56" w:rsidRDefault="00095D56" w:rsidP="002607B1">
            <w:r>
              <w:t>1378</w:t>
            </w:r>
          </w:p>
        </w:tc>
        <w:tc>
          <w:tcPr>
            <w:tcW w:w="935" w:type="dxa"/>
          </w:tcPr>
          <w:p w14:paraId="4A17C63E" w14:textId="4A8052F6" w:rsidR="00095D56" w:rsidRDefault="00095D56" w:rsidP="002607B1">
            <w:r>
              <w:t>2014</w:t>
            </w:r>
          </w:p>
        </w:tc>
        <w:tc>
          <w:tcPr>
            <w:tcW w:w="935" w:type="dxa"/>
          </w:tcPr>
          <w:p w14:paraId="0D1D1A9C" w14:textId="77777777" w:rsidR="00095D56" w:rsidRDefault="00095D56" w:rsidP="002607B1"/>
        </w:tc>
        <w:tc>
          <w:tcPr>
            <w:tcW w:w="935" w:type="dxa"/>
          </w:tcPr>
          <w:p w14:paraId="30927D3B" w14:textId="77777777" w:rsidR="00095D56" w:rsidRDefault="00095D56" w:rsidP="002607B1"/>
        </w:tc>
        <w:tc>
          <w:tcPr>
            <w:tcW w:w="935" w:type="dxa"/>
          </w:tcPr>
          <w:p w14:paraId="7EDB20DD" w14:textId="77777777" w:rsidR="00095D56" w:rsidRDefault="00095D56" w:rsidP="002607B1"/>
        </w:tc>
        <w:tc>
          <w:tcPr>
            <w:tcW w:w="935" w:type="dxa"/>
          </w:tcPr>
          <w:p w14:paraId="3788B5B9" w14:textId="77777777" w:rsidR="00095D56" w:rsidRDefault="00095D56" w:rsidP="002607B1"/>
        </w:tc>
        <w:tc>
          <w:tcPr>
            <w:tcW w:w="935" w:type="dxa"/>
          </w:tcPr>
          <w:p w14:paraId="12B0425E" w14:textId="77777777" w:rsidR="00095D56" w:rsidRDefault="00095D56" w:rsidP="002607B1"/>
        </w:tc>
        <w:tc>
          <w:tcPr>
            <w:tcW w:w="935" w:type="dxa"/>
          </w:tcPr>
          <w:p w14:paraId="0EEEC08E" w14:textId="77777777" w:rsidR="00095D56" w:rsidRDefault="00095D56" w:rsidP="002607B1"/>
        </w:tc>
        <w:tc>
          <w:tcPr>
            <w:tcW w:w="935" w:type="dxa"/>
          </w:tcPr>
          <w:p w14:paraId="785DC819" w14:textId="77777777" w:rsidR="00095D56" w:rsidRDefault="00095D56" w:rsidP="002607B1"/>
        </w:tc>
        <w:tc>
          <w:tcPr>
            <w:tcW w:w="935" w:type="dxa"/>
          </w:tcPr>
          <w:p w14:paraId="40D24FFB" w14:textId="77777777" w:rsidR="00095D56" w:rsidRDefault="00095D56" w:rsidP="002607B1"/>
        </w:tc>
      </w:tr>
      <w:tr w:rsidR="00095D56" w14:paraId="7FB84070" w14:textId="77777777" w:rsidTr="00095D56">
        <w:tc>
          <w:tcPr>
            <w:tcW w:w="935" w:type="dxa"/>
          </w:tcPr>
          <w:p w14:paraId="1634E632" w14:textId="1E310883" w:rsidR="00095D56" w:rsidRDefault="00095D56" w:rsidP="002607B1">
            <w:r>
              <w:t>1378</w:t>
            </w:r>
          </w:p>
        </w:tc>
        <w:tc>
          <w:tcPr>
            <w:tcW w:w="935" w:type="dxa"/>
          </w:tcPr>
          <w:p w14:paraId="066FD8F8" w14:textId="26A32611" w:rsidR="00095D56" w:rsidRDefault="00095D56" w:rsidP="002607B1">
            <w:r>
              <w:t>2015</w:t>
            </w:r>
          </w:p>
        </w:tc>
        <w:tc>
          <w:tcPr>
            <w:tcW w:w="935" w:type="dxa"/>
          </w:tcPr>
          <w:p w14:paraId="0BE35C8B" w14:textId="77777777" w:rsidR="00095D56" w:rsidRDefault="00095D56" w:rsidP="002607B1"/>
        </w:tc>
        <w:tc>
          <w:tcPr>
            <w:tcW w:w="935" w:type="dxa"/>
          </w:tcPr>
          <w:p w14:paraId="2C61E7AF" w14:textId="77777777" w:rsidR="00095D56" w:rsidRDefault="00095D56" w:rsidP="002607B1"/>
        </w:tc>
        <w:tc>
          <w:tcPr>
            <w:tcW w:w="935" w:type="dxa"/>
          </w:tcPr>
          <w:p w14:paraId="4301FE57" w14:textId="77777777" w:rsidR="00095D56" w:rsidRDefault="00095D56" w:rsidP="002607B1"/>
        </w:tc>
        <w:tc>
          <w:tcPr>
            <w:tcW w:w="935" w:type="dxa"/>
          </w:tcPr>
          <w:p w14:paraId="3E871A4F" w14:textId="77777777" w:rsidR="00095D56" w:rsidRDefault="00095D56" w:rsidP="002607B1"/>
        </w:tc>
        <w:tc>
          <w:tcPr>
            <w:tcW w:w="935" w:type="dxa"/>
          </w:tcPr>
          <w:p w14:paraId="60092635" w14:textId="77777777" w:rsidR="00095D56" w:rsidRDefault="00095D56" w:rsidP="002607B1"/>
        </w:tc>
        <w:tc>
          <w:tcPr>
            <w:tcW w:w="935" w:type="dxa"/>
          </w:tcPr>
          <w:p w14:paraId="5A0BB377" w14:textId="77777777" w:rsidR="00095D56" w:rsidRDefault="00095D56" w:rsidP="002607B1"/>
        </w:tc>
        <w:tc>
          <w:tcPr>
            <w:tcW w:w="935" w:type="dxa"/>
          </w:tcPr>
          <w:p w14:paraId="0DF0D1DF" w14:textId="77777777" w:rsidR="00095D56" w:rsidRDefault="00095D56" w:rsidP="002607B1"/>
        </w:tc>
        <w:tc>
          <w:tcPr>
            <w:tcW w:w="935" w:type="dxa"/>
          </w:tcPr>
          <w:p w14:paraId="6AB0123B" w14:textId="77777777" w:rsidR="00095D56" w:rsidRDefault="00095D56" w:rsidP="002607B1"/>
        </w:tc>
      </w:tr>
      <w:tr w:rsidR="00095D56" w14:paraId="0419AF55" w14:textId="77777777" w:rsidTr="00095D56">
        <w:tc>
          <w:tcPr>
            <w:tcW w:w="935" w:type="dxa"/>
          </w:tcPr>
          <w:p w14:paraId="5A8D152D" w14:textId="5A205D49" w:rsidR="00095D56" w:rsidRDefault="00095D56" w:rsidP="002607B1">
            <w:r>
              <w:t>1378</w:t>
            </w:r>
          </w:p>
        </w:tc>
        <w:tc>
          <w:tcPr>
            <w:tcW w:w="935" w:type="dxa"/>
          </w:tcPr>
          <w:p w14:paraId="71724F5D" w14:textId="47818A9C" w:rsidR="00095D56" w:rsidRDefault="00095D56" w:rsidP="002607B1">
            <w:r>
              <w:t>2016</w:t>
            </w:r>
          </w:p>
        </w:tc>
        <w:tc>
          <w:tcPr>
            <w:tcW w:w="935" w:type="dxa"/>
          </w:tcPr>
          <w:p w14:paraId="495B91D4" w14:textId="77777777" w:rsidR="00095D56" w:rsidRDefault="00095D56" w:rsidP="002607B1"/>
        </w:tc>
        <w:tc>
          <w:tcPr>
            <w:tcW w:w="935" w:type="dxa"/>
          </w:tcPr>
          <w:p w14:paraId="58F65359" w14:textId="77777777" w:rsidR="00095D56" w:rsidRDefault="00095D56" w:rsidP="002607B1"/>
        </w:tc>
        <w:tc>
          <w:tcPr>
            <w:tcW w:w="935" w:type="dxa"/>
          </w:tcPr>
          <w:p w14:paraId="7CE8554B" w14:textId="77777777" w:rsidR="00095D56" w:rsidRDefault="00095D56" w:rsidP="002607B1"/>
        </w:tc>
        <w:tc>
          <w:tcPr>
            <w:tcW w:w="935" w:type="dxa"/>
          </w:tcPr>
          <w:p w14:paraId="781D27E3" w14:textId="77777777" w:rsidR="00095D56" w:rsidRDefault="00095D56" w:rsidP="002607B1"/>
        </w:tc>
        <w:tc>
          <w:tcPr>
            <w:tcW w:w="935" w:type="dxa"/>
          </w:tcPr>
          <w:p w14:paraId="1190233B" w14:textId="77777777" w:rsidR="00095D56" w:rsidRDefault="00095D56" w:rsidP="002607B1"/>
        </w:tc>
        <w:tc>
          <w:tcPr>
            <w:tcW w:w="935" w:type="dxa"/>
          </w:tcPr>
          <w:p w14:paraId="61A45A56" w14:textId="77777777" w:rsidR="00095D56" w:rsidRDefault="00095D56" w:rsidP="002607B1"/>
        </w:tc>
        <w:tc>
          <w:tcPr>
            <w:tcW w:w="935" w:type="dxa"/>
          </w:tcPr>
          <w:p w14:paraId="792A6F27" w14:textId="77777777" w:rsidR="00095D56" w:rsidRDefault="00095D56" w:rsidP="002607B1"/>
        </w:tc>
        <w:tc>
          <w:tcPr>
            <w:tcW w:w="935" w:type="dxa"/>
          </w:tcPr>
          <w:p w14:paraId="6BF72A2B" w14:textId="77777777" w:rsidR="00095D56" w:rsidRDefault="00095D56" w:rsidP="002607B1"/>
        </w:tc>
      </w:tr>
      <w:tr w:rsidR="00095D56" w14:paraId="2D5840D1" w14:textId="77777777" w:rsidTr="00095D56">
        <w:tc>
          <w:tcPr>
            <w:tcW w:w="935" w:type="dxa"/>
          </w:tcPr>
          <w:p w14:paraId="6867FF28" w14:textId="685F5B96" w:rsidR="00095D56" w:rsidRDefault="00095D56" w:rsidP="002607B1">
            <w:r>
              <w:t>…</w:t>
            </w:r>
          </w:p>
        </w:tc>
        <w:tc>
          <w:tcPr>
            <w:tcW w:w="935" w:type="dxa"/>
          </w:tcPr>
          <w:p w14:paraId="78B492F8" w14:textId="7796FD18" w:rsidR="00095D56" w:rsidRDefault="00095D56" w:rsidP="002607B1">
            <w:r>
              <w:t>…</w:t>
            </w:r>
          </w:p>
        </w:tc>
        <w:tc>
          <w:tcPr>
            <w:tcW w:w="935" w:type="dxa"/>
          </w:tcPr>
          <w:p w14:paraId="42773472" w14:textId="60E84B88" w:rsidR="00095D56" w:rsidRDefault="00095D56" w:rsidP="002607B1">
            <w:r>
              <w:t>…</w:t>
            </w:r>
          </w:p>
        </w:tc>
        <w:tc>
          <w:tcPr>
            <w:tcW w:w="935" w:type="dxa"/>
          </w:tcPr>
          <w:p w14:paraId="7223D918" w14:textId="3D6C6DE5" w:rsidR="00095D56" w:rsidRDefault="00095D56" w:rsidP="002607B1">
            <w:r>
              <w:t>…</w:t>
            </w:r>
          </w:p>
        </w:tc>
        <w:tc>
          <w:tcPr>
            <w:tcW w:w="935" w:type="dxa"/>
          </w:tcPr>
          <w:p w14:paraId="644C6C32" w14:textId="4A1A6C18" w:rsidR="00095D56" w:rsidRDefault="00095D56" w:rsidP="002607B1">
            <w:r>
              <w:t>…</w:t>
            </w:r>
          </w:p>
        </w:tc>
        <w:tc>
          <w:tcPr>
            <w:tcW w:w="935" w:type="dxa"/>
          </w:tcPr>
          <w:p w14:paraId="62DFAB61" w14:textId="749E3203" w:rsidR="00095D56" w:rsidRDefault="00095D56" w:rsidP="002607B1">
            <w:r>
              <w:t>…</w:t>
            </w:r>
          </w:p>
        </w:tc>
        <w:tc>
          <w:tcPr>
            <w:tcW w:w="935" w:type="dxa"/>
          </w:tcPr>
          <w:p w14:paraId="39BE93B0" w14:textId="6E1EFF70" w:rsidR="00095D56" w:rsidRDefault="00095D56" w:rsidP="002607B1">
            <w:r>
              <w:t>…</w:t>
            </w:r>
          </w:p>
        </w:tc>
        <w:tc>
          <w:tcPr>
            <w:tcW w:w="935" w:type="dxa"/>
          </w:tcPr>
          <w:p w14:paraId="5F348C8B" w14:textId="1525A068" w:rsidR="00095D56" w:rsidRDefault="00095D56" w:rsidP="002607B1">
            <w:r>
              <w:t>…</w:t>
            </w:r>
          </w:p>
        </w:tc>
        <w:tc>
          <w:tcPr>
            <w:tcW w:w="935" w:type="dxa"/>
          </w:tcPr>
          <w:p w14:paraId="7E00A6E1" w14:textId="794CB02D" w:rsidR="00095D56" w:rsidRDefault="00095D56" w:rsidP="002607B1">
            <w:r>
              <w:t>…</w:t>
            </w:r>
          </w:p>
        </w:tc>
        <w:tc>
          <w:tcPr>
            <w:tcW w:w="935" w:type="dxa"/>
          </w:tcPr>
          <w:p w14:paraId="7A0F05A3" w14:textId="3168C315" w:rsidR="00095D56" w:rsidRDefault="00095D56" w:rsidP="002607B1">
            <w:r>
              <w:t>…</w:t>
            </w:r>
          </w:p>
        </w:tc>
      </w:tr>
    </w:tbl>
    <w:p w14:paraId="1942F642" w14:textId="77777777" w:rsidR="00095D56" w:rsidRDefault="00095D56" w:rsidP="002607B1"/>
    <w:p w14:paraId="5A214DA4" w14:textId="79E254DC" w:rsidR="00A642A8" w:rsidRPr="00F0503D" w:rsidRDefault="00095D56" w:rsidP="00AA36E4">
      <w:pPr>
        <w:rPr>
          <w:color w:val="FF0000"/>
        </w:rPr>
      </w:pPr>
      <w:r w:rsidRPr="00F0503D">
        <w:rPr>
          <w:color w:val="FF0000"/>
        </w:rPr>
        <w:t xml:space="preserve">Again, I want the option to compute the RAW and NORMALIZED centrality measures </w:t>
      </w:r>
      <w:r w:rsidR="00AA36E4" w:rsidRPr="00F0503D">
        <w:rPr>
          <w:color w:val="FF0000"/>
        </w:rPr>
        <w:t xml:space="preserve">by (1) year alone </w:t>
      </w:r>
      <w:r w:rsidR="00F0503D">
        <w:rPr>
          <w:color w:val="FF0000"/>
        </w:rPr>
        <w:t>or</w:t>
      </w:r>
      <w:r w:rsidR="00AA36E4" w:rsidRPr="00F0503D">
        <w:rPr>
          <w:color w:val="FF0000"/>
        </w:rPr>
        <w:t xml:space="preserve"> (2) year and area.</w:t>
      </w:r>
    </w:p>
    <w:p w14:paraId="4DDF5E93" w14:textId="0A9599B1" w:rsidR="00737322" w:rsidRPr="00737322" w:rsidRDefault="00737322" w:rsidP="00A642A8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cmr10" w:hAnsi="cmr10" w:cs="cmr10"/>
        </w:rPr>
      </w:pPr>
    </w:p>
    <w:sectPr w:rsidR="00737322" w:rsidRPr="00737322" w:rsidSect="00095D5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728EA"/>
    <w:multiLevelType w:val="hybridMultilevel"/>
    <w:tmpl w:val="A1084A18"/>
    <w:lvl w:ilvl="0" w:tplc="3A94AD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E434D3"/>
    <w:multiLevelType w:val="hybridMultilevel"/>
    <w:tmpl w:val="DDE8C87A"/>
    <w:lvl w:ilvl="0" w:tplc="A2C84CA6">
      <w:numFmt w:val="bullet"/>
      <w:lvlText w:val="-"/>
      <w:lvlJc w:val="left"/>
      <w:pPr>
        <w:ind w:left="720" w:hanging="360"/>
      </w:pPr>
      <w:rPr>
        <w:rFonts w:ascii="cmr10" w:eastAsiaTheme="minorHAnsi" w:hAnsi="cmr10" w:cs="cmr10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711D3D"/>
    <w:multiLevelType w:val="hybridMultilevel"/>
    <w:tmpl w:val="52CCE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62419B"/>
    <w:multiLevelType w:val="hybridMultilevel"/>
    <w:tmpl w:val="C3E81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tDQxMTE1NzI2MTBT0lEKTi0uzszPAykwrgUAqVgK5SwAAAA="/>
  </w:docVars>
  <w:rsids>
    <w:rsidRoot w:val="000D5816"/>
    <w:rsid w:val="00015989"/>
    <w:rsid w:val="00095D56"/>
    <w:rsid w:val="000A4965"/>
    <w:rsid w:val="000C3C13"/>
    <w:rsid w:val="000D5816"/>
    <w:rsid w:val="000E3F6B"/>
    <w:rsid w:val="000F0B83"/>
    <w:rsid w:val="000F4011"/>
    <w:rsid w:val="00106BA1"/>
    <w:rsid w:val="001230B2"/>
    <w:rsid w:val="00152AE9"/>
    <w:rsid w:val="00173DA3"/>
    <w:rsid w:val="00174401"/>
    <w:rsid w:val="001D72F2"/>
    <w:rsid w:val="00247744"/>
    <w:rsid w:val="0025691F"/>
    <w:rsid w:val="00260419"/>
    <w:rsid w:val="002607B1"/>
    <w:rsid w:val="002723FF"/>
    <w:rsid w:val="00284BA3"/>
    <w:rsid w:val="00295313"/>
    <w:rsid w:val="002C768E"/>
    <w:rsid w:val="002D0511"/>
    <w:rsid w:val="0034487F"/>
    <w:rsid w:val="00347E44"/>
    <w:rsid w:val="00350B32"/>
    <w:rsid w:val="00364489"/>
    <w:rsid w:val="00367858"/>
    <w:rsid w:val="00377112"/>
    <w:rsid w:val="003861BA"/>
    <w:rsid w:val="0039574F"/>
    <w:rsid w:val="00396FCB"/>
    <w:rsid w:val="003D7682"/>
    <w:rsid w:val="003E5B12"/>
    <w:rsid w:val="004572B6"/>
    <w:rsid w:val="00475C0E"/>
    <w:rsid w:val="0048592D"/>
    <w:rsid w:val="004A5AF5"/>
    <w:rsid w:val="004B6A80"/>
    <w:rsid w:val="004D65CC"/>
    <w:rsid w:val="004E2061"/>
    <w:rsid w:val="004F1BAB"/>
    <w:rsid w:val="005100E9"/>
    <w:rsid w:val="005113F0"/>
    <w:rsid w:val="005329C4"/>
    <w:rsid w:val="0054011A"/>
    <w:rsid w:val="00547DB2"/>
    <w:rsid w:val="00586B97"/>
    <w:rsid w:val="005E0824"/>
    <w:rsid w:val="00606EA1"/>
    <w:rsid w:val="0069471E"/>
    <w:rsid w:val="00695E2E"/>
    <w:rsid w:val="00696EAD"/>
    <w:rsid w:val="0072368D"/>
    <w:rsid w:val="00726414"/>
    <w:rsid w:val="007335E5"/>
    <w:rsid w:val="00737322"/>
    <w:rsid w:val="0074242D"/>
    <w:rsid w:val="00782030"/>
    <w:rsid w:val="0078516F"/>
    <w:rsid w:val="007B0C37"/>
    <w:rsid w:val="00816CCD"/>
    <w:rsid w:val="008249C8"/>
    <w:rsid w:val="00826A09"/>
    <w:rsid w:val="00870F22"/>
    <w:rsid w:val="008C6480"/>
    <w:rsid w:val="00900F37"/>
    <w:rsid w:val="00967F76"/>
    <w:rsid w:val="009A1317"/>
    <w:rsid w:val="009A3D61"/>
    <w:rsid w:val="009B6985"/>
    <w:rsid w:val="009D7819"/>
    <w:rsid w:val="009E7F3A"/>
    <w:rsid w:val="00A303C0"/>
    <w:rsid w:val="00A609A4"/>
    <w:rsid w:val="00A631AF"/>
    <w:rsid w:val="00A642A8"/>
    <w:rsid w:val="00AA36E4"/>
    <w:rsid w:val="00B41BE1"/>
    <w:rsid w:val="00B47A83"/>
    <w:rsid w:val="00B60BED"/>
    <w:rsid w:val="00BA47E1"/>
    <w:rsid w:val="00BE7281"/>
    <w:rsid w:val="00C21666"/>
    <w:rsid w:val="00C24FB7"/>
    <w:rsid w:val="00C3657B"/>
    <w:rsid w:val="00C7351B"/>
    <w:rsid w:val="00C84331"/>
    <w:rsid w:val="00CA19C5"/>
    <w:rsid w:val="00CF06D9"/>
    <w:rsid w:val="00D074C5"/>
    <w:rsid w:val="00D1463E"/>
    <w:rsid w:val="00D20025"/>
    <w:rsid w:val="00D40D96"/>
    <w:rsid w:val="00DB77F9"/>
    <w:rsid w:val="00DC3750"/>
    <w:rsid w:val="00DD7514"/>
    <w:rsid w:val="00DE3D22"/>
    <w:rsid w:val="00DE67A3"/>
    <w:rsid w:val="00E1023B"/>
    <w:rsid w:val="00E14C96"/>
    <w:rsid w:val="00E52EFE"/>
    <w:rsid w:val="00E64871"/>
    <w:rsid w:val="00EB7D7D"/>
    <w:rsid w:val="00EC460B"/>
    <w:rsid w:val="00ED14C7"/>
    <w:rsid w:val="00F0503D"/>
    <w:rsid w:val="00F10D70"/>
    <w:rsid w:val="00F5041D"/>
    <w:rsid w:val="00F6439D"/>
    <w:rsid w:val="00F6585C"/>
    <w:rsid w:val="00FC1E4F"/>
    <w:rsid w:val="00FE3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50AD1"/>
  <w15:chartTrackingRefBased/>
  <w15:docId w15:val="{8EDB75E2-132F-4BFC-AC2E-C7EE93E6A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47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35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5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35E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06B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06B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06BA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9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30FB49-4E31-4872-8D7B-02421E570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laus</dc:creator>
  <cp:keywords/>
  <dc:description/>
  <cp:lastModifiedBy>Jan Klaus</cp:lastModifiedBy>
  <cp:revision>17</cp:revision>
  <dcterms:created xsi:type="dcterms:W3CDTF">2020-03-01T01:36:00Z</dcterms:created>
  <dcterms:modified xsi:type="dcterms:W3CDTF">2020-03-08T19:30:00Z</dcterms:modified>
</cp:coreProperties>
</file>